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3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05-20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0.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3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6.7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910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0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8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6.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4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2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8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55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0.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4.3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3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62.5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67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86.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1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9.5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274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51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.9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34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52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6.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48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88.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9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4.0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544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3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5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7.4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48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43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2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.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02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11.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5.8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91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52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65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.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68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97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6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.9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65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82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9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4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9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56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4.8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78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9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8.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04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73.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5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22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9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12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27.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6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0.6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9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30.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4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5.3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1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4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.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6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28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.4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8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6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1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.5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9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5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7.9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0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3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0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3.9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8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97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1.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6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1.5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5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02.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0.3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5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4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9.3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81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1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11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87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4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7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71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.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34.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2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0.1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9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.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3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2.4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6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6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.2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7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.7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3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8.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3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.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0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9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08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8.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7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5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7.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7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5.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5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4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8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1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7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68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3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2.3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89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6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3.7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19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2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8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3.7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8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2.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3.1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8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84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1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0.6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7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8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.2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09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1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8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34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2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56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3.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7.8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0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9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4.0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1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4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1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58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6.2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16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2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.9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8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19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0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.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25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82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9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3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5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9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9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2.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2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2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9.8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82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.3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5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7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11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7.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20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23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2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1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.3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4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1.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4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1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0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8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9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2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19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17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.3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7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.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8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5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1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8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1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4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66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.1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01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7.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9.3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4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9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.6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13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5.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7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.4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8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19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4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.8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95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3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49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00.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8.3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6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34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.1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7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80.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8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.5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8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04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.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1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5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8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.8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28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4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2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4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3.2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52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7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2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.1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3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7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.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49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8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7.5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8340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BET LL index"/>
      </w:tblPr>
      <w:tblGrid>
        <w:gridCol w:w="653"/>
        <w:gridCol w:w="408"/>
        <w:gridCol w:w="489"/>
        <w:gridCol w:w="1714"/>
        <w:gridCol w:w="816"/>
        <w:gridCol w:w="816"/>
        <w:gridCol w:w="653"/>
        <w:gridCol w:w="816"/>
        <w:gridCol w:w="816"/>
        <w:gridCol w:w="73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7.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7.0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23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8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3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07.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1.6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36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52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.9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12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81.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1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.0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5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7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07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.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51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45.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6.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5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3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4.6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1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71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.1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9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9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.2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9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8.8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5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4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0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5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5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9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6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7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6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2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5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6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31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.8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4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9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.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3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4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7.5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5.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4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7.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3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4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2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09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4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4.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1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3.3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5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1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5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31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9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8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.9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49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6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9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6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17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8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.5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5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.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7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2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.6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1.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8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1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7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6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.67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0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8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8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.4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8.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.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9.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8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5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9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8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0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3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1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8.9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9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1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8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3.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1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4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.6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8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1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4.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0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7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.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7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7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6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.7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.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1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1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1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.3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8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2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8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4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5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7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0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2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4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.9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9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0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.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60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7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.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8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2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.0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3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6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9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4.8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0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1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8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.38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7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6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75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9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4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9.8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4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7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5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.7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3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1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3.7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0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9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1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.4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1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07.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.3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4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1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9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3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80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4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.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4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.3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57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1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3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8.6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8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89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0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.3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69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.3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93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4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25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5.1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5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5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0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.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85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7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3.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5.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.1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8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5.8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6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6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8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1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34.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9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.6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8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3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6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6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2.29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0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9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9.7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7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7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3.6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8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13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9.4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3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58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8.4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53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74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0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0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1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6.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6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0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.3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2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51.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.6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3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78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3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28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84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8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7.3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37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5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4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5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28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5.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7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9.6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6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2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3673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YFT LL index"/>
      </w:tblPr>
      <w:tblGrid>
        <w:gridCol w:w="640"/>
        <w:gridCol w:w="400"/>
        <w:gridCol w:w="480"/>
        <w:gridCol w:w="1680"/>
        <w:gridCol w:w="800"/>
        <w:gridCol w:w="800"/>
        <w:gridCol w:w="800"/>
        <w:gridCol w:w="800"/>
        <w:gridCol w:w="80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2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5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.69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42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2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1.9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36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30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5.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88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45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1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5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9.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27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43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3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5.9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48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9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3.5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72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9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4.9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8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1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.4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3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9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8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4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.8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87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6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8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.7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5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6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1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9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5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0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3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1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1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6.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77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.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2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71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.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28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8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.5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63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7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7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6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5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0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8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2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.1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7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9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.7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4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1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9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2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.9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7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2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5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7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2.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8.5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9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2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4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.1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95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3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6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86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8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93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.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7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8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0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0.8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7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9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3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84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.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3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8.6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0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9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2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5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.2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01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5.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1.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8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4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83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5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9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4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5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7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4.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0.4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4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9.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.5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5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.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6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9.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1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0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.1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9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7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8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.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2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.3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9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3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9.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2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1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5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0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9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.96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4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7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3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0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.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0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3.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0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9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5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5.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8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.6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8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3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1.9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1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5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8.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7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3.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5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.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3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.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2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1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3.9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7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6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.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5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3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5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46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2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6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.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1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.7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8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5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5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2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6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.7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9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7.8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6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5.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2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9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4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.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6.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6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.9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2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8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8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.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9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.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8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6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3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.2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1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4.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.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9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2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.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8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2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9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7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0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1.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9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6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0.5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63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1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6.1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2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1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9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8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6.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2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.5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90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7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1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7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.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2.4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3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9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.9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5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07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.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6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.5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74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2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9283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E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9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0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4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2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2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0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3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4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2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8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7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3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5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6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8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5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0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8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89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3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5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5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5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5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7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5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8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8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8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4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2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4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8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0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7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9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FT LL length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6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18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6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3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5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8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6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3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4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1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4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38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2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4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9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3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8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7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8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7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9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89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8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8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27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8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5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7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1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1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2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3</dc:title>
  <dc:creator>Haikun Xu</dc:creator>
  <cp:keywords/>
  <dcterms:created xsi:type="dcterms:W3CDTF">2022-05-20T17:12:42Z</dcterms:created>
  <dcterms:modified xsi:type="dcterms:W3CDTF">2022-05-20T1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0</vt:lpwstr>
  </property>
  <property fmtid="{D5CDD505-2E9C-101B-9397-08002B2CF9AE}" pid="3" name="output">
    <vt:lpwstr/>
  </property>
</Properties>
</file>